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459B6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bookmarkStart w:id="0" w:name="preparation"/>
      <w:r w:rsidRPr="00B57462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lang w:eastAsia="zh-CN"/>
        </w:rPr>
        <w:t>ALY6040 90248 Data Mining Applications SEC 01 Summer 2023 CPS [BOS-D-HY]</w:t>
      </w:r>
    </w:p>
    <w:p w14:paraId="33F2575C" w14:textId="425835E5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 xml:space="preserve">Module </w:t>
      </w:r>
      <w:r w:rsidR="00E062A6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>5</w:t>
      </w:r>
      <w:r w:rsidRPr="00B57462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 xml:space="preserve"> Assignment — </w:t>
      </w:r>
      <w:r w:rsidR="00E257FF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>Individual</w:t>
      </w:r>
      <w:r w:rsidR="00E257FF" w:rsidRPr="00E257FF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 xml:space="preserve"> Quiz</w:t>
      </w:r>
      <w:r w:rsidR="00E257FF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 xml:space="preserve"> </w:t>
      </w:r>
    </w:p>
    <w:p w14:paraId="730E3FC2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noProof/>
          <w:color w:val="000000"/>
          <w:bdr w:val="none" w:sz="0" w:space="0" w:color="auto" w:frame="1"/>
          <w:lang w:eastAsia="zh-CN"/>
        </w:rPr>
        <w:drawing>
          <wp:inline distT="0" distB="0" distL="0" distR="0" wp14:anchorId="085BC9DC" wp14:editId="06AB7544">
            <wp:extent cx="3324225" cy="3324225"/>
            <wp:effectExtent l="0" t="0" r="9525" b="9525"/>
            <wp:docPr id="18" name="Picture 30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30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> </w:t>
      </w:r>
    </w:p>
    <w:p w14:paraId="04B0DF6E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FF0000"/>
          <w:lang w:eastAsia="zh-CN"/>
        </w:rPr>
        <w:t>NORTHEASTERN UNIVERSITY</w:t>
      </w:r>
      <w:r w:rsidRPr="00B57462">
        <w:rPr>
          <w:rFonts w:ascii="Times New Roman" w:eastAsia="Times New Roman" w:hAnsi="Times New Roman" w:cs="Times New Roman"/>
          <w:color w:val="FF0000"/>
          <w:lang w:eastAsia="zh-CN"/>
        </w:rPr>
        <w:t> </w:t>
      </w:r>
    </w:p>
    <w:p w14:paraId="10782C72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FF0000"/>
          <w:lang w:eastAsia="zh-CN"/>
        </w:rPr>
        <w:t>College of Professional Studies, Boston, MA, 02215.</w:t>
      </w:r>
      <w:r w:rsidRPr="00B57462">
        <w:rPr>
          <w:rFonts w:ascii="Times New Roman" w:eastAsia="Times New Roman" w:hAnsi="Times New Roman" w:cs="Times New Roman"/>
          <w:color w:val="FF0000"/>
          <w:lang w:eastAsia="zh-CN"/>
        </w:rPr>
        <w:t xml:space="preserve"> </w:t>
      </w:r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> </w:t>
      </w:r>
    </w:p>
    <w:p w14:paraId="6D4DCEB4" w14:textId="77777777" w:rsidR="00B57462" w:rsidRPr="00B57462" w:rsidRDefault="00B57462" w:rsidP="00B57462">
      <w:pPr>
        <w:spacing w:after="0"/>
        <w:rPr>
          <w:rFonts w:ascii="Times New Roman" w:eastAsia="Times New Roman" w:hAnsi="Times New Roman" w:cs="Times New Roman"/>
          <w:lang w:eastAsia="zh-CN"/>
        </w:rPr>
      </w:pPr>
    </w:p>
    <w:p w14:paraId="5CFFBF8F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>Submitted by</w:t>
      </w:r>
    </w:p>
    <w:p w14:paraId="62801E7C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 xml:space="preserve">Zihan Ma </w:t>
      </w:r>
      <w:hyperlink r:id="rId8" w:history="1">
        <w:r w:rsidRPr="00B57462">
          <w:rPr>
            <w:rFonts w:ascii="Times New Roman" w:eastAsia="Times New Roman" w:hAnsi="Times New Roman" w:cs="Times New Roman"/>
            <w:color w:val="1155CC"/>
            <w:u w:val="single"/>
            <w:lang w:eastAsia="zh-CN"/>
          </w:rPr>
          <w:t>ma.zihan1@northeastern.edu</w:t>
        </w:r>
      </w:hyperlink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> </w:t>
      </w:r>
    </w:p>
    <w:p w14:paraId="681E6811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> </w:t>
      </w:r>
    </w:p>
    <w:p w14:paraId="718B3907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>Instructor</w:t>
      </w:r>
      <w:r w:rsidRPr="00B57462">
        <w:rPr>
          <w:rFonts w:ascii="Times New Roman" w:eastAsia="Times New Roman" w:hAnsi="Times New Roman" w:cs="Times New Roman"/>
          <w:color w:val="538135"/>
          <w:lang w:eastAsia="zh-CN"/>
        </w:rPr>
        <w:t> </w:t>
      </w:r>
    </w:p>
    <w:p w14:paraId="0517AE1E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color w:val="000000"/>
          <w:lang w:eastAsia="zh-CN"/>
        </w:rPr>
        <w:t> Prof. Kasun Samarasinghe</w:t>
      </w:r>
    </w:p>
    <w:p w14:paraId="787F7004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b/>
          <w:bCs/>
          <w:color w:val="538135"/>
          <w:lang w:eastAsia="zh-CN"/>
        </w:rPr>
        <w:t>Date</w:t>
      </w:r>
      <w:r w:rsidRPr="00B57462">
        <w:rPr>
          <w:rFonts w:ascii="Times New Roman" w:eastAsia="Times New Roman" w:hAnsi="Times New Roman" w:cs="Times New Roman"/>
          <w:color w:val="538135"/>
          <w:lang w:eastAsia="zh-CN"/>
        </w:rPr>
        <w:t> </w:t>
      </w:r>
    </w:p>
    <w:p w14:paraId="4BF92F5B" w14:textId="6F26589A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0</w:t>
      </w:r>
      <w:r w:rsidR="00FC3F3F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8</w:t>
      </w:r>
      <w:r w:rsidRPr="00B57462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/</w:t>
      </w:r>
      <w:r w:rsidR="00E257FF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10</w:t>
      </w:r>
      <w:r w:rsidRPr="00B57462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/2023</w:t>
      </w:r>
    </w:p>
    <w:p w14:paraId="319A9119" w14:textId="77777777" w:rsidR="00B57462" w:rsidRPr="00B57462" w:rsidRDefault="00B57462" w:rsidP="00B57462">
      <w:pPr>
        <w:spacing w:before="240" w:after="0"/>
        <w:jc w:val="center"/>
        <w:rPr>
          <w:rFonts w:ascii="Times New Roman" w:eastAsia="Times New Roman" w:hAnsi="Times New Roman" w:cs="Times New Roman"/>
          <w:lang w:eastAsia="zh-CN"/>
        </w:rPr>
      </w:pPr>
      <w:r w:rsidRPr="00B57462">
        <w:rPr>
          <w:rFonts w:ascii="Times New Roman" w:eastAsia="Times New Roman" w:hAnsi="Times New Roman" w:cs="Times New Roman"/>
          <w:color w:val="000000"/>
          <w:u w:val="single"/>
          <w:lang w:eastAsia="zh-CN"/>
        </w:rPr>
        <w:t> </w:t>
      </w:r>
    </w:p>
    <w:p w14:paraId="4A4BF798" w14:textId="21BC9BFC" w:rsidR="006231CE" w:rsidRPr="00B57462" w:rsidRDefault="006231CE" w:rsidP="006231CE">
      <w:pPr>
        <w:spacing w:after="0" w:line="360" w:lineRule="auto"/>
        <w:jc w:val="center"/>
        <w:rPr>
          <w:rFonts w:ascii="Times New Roman" w:eastAsia="Times New Roman" w:hAnsi="Times New Roman" w:cs="Times New Roman"/>
          <w:lang w:eastAsia="zh-CN"/>
        </w:rPr>
      </w:pPr>
      <w:r w:rsidRPr="006231CE">
        <w:rPr>
          <w:rFonts w:ascii="Times New Roman" w:eastAsia="Times New Roman" w:hAnsi="Times New Roman" w:cs="Times New Roman"/>
          <w:b/>
          <w:bCs/>
          <w:color w:val="7030A0"/>
          <w:sz w:val="32"/>
          <w:szCs w:val="32"/>
          <w:lang w:eastAsia="zh-CN"/>
        </w:rPr>
        <w:lastRenderedPageBreak/>
        <w:t>Individual Quiz</w:t>
      </w:r>
      <w:r w:rsidRPr="006231CE">
        <w:rPr>
          <w:rFonts w:ascii="Times New Roman" w:eastAsia="Times New Roman" w:hAnsi="Times New Roman" w:cs="Times New Roman"/>
          <w:b/>
          <w:bCs/>
          <w:color w:val="7030A0"/>
          <w:sz w:val="32"/>
          <w:szCs w:val="32"/>
          <w:lang w:eastAsia="zh-CN"/>
        </w:rPr>
        <w:t xml:space="preserve"> </w:t>
      </w:r>
      <w:r w:rsidR="00000000">
        <w:rPr>
          <w:rFonts w:ascii="Times New Roman" w:eastAsia="Times New Roman" w:hAnsi="Times New Roman" w:cs="Times New Roman"/>
          <w:lang w:eastAsia="zh-CN"/>
        </w:rPr>
        <w:pict w14:anchorId="1364B870">
          <v:rect id="_x0000_i1025" style="width:0;height:1.5pt" o:hralign="center" o:hrstd="t" o:hr="t" fillcolor="#a0a0a0" stroked="f"/>
        </w:pict>
      </w:r>
    </w:p>
    <w:p w14:paraId="6A78FF19" w14:textId="77777777" w:rsidR="00BE4A41" w:rsidRDefault="00BE4A41" w:rsidP="00690D9F">
      <w:pPr>
        <w:spacing w:before="240" w:after="0" w:line="360" w:lineRule="auto"/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lang w:eastAsia="zh-CN"/>
        </w:rPr>
      </w:pPr>
      <w:r w:rsidRPr="00BE4A41"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lang w:eastAsia="zh-CN"/>
        </w:rPr>
        <w:t>Q1. Loss function behavior (40 points)</w:t>
      </w:r>
      <w:r w:rsidRPr="00BE4A41"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lang w:eastAsia="zh-CN"/>
        </w:rPr>
        <w:t xml:space="preserve"> </w:t>
      </w:r>
    </w:p>
    <w:p w14:paraId="13B28AFE" w14:textId="77777777" w:rsidR="00BD74B3" w:rsidRPr="00BD74B3" w:rsidRDefault="00BD74B3" w:rsidP="00BD74B3">
      <w:p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BD74B3">
        <w:rPr>
          <w:rFonts w:ascii="Times New Roman" w:eastAsia="Times New Roman" w:hAnsi="Times New Roman" w:cs="Times New Roman"/>
          <w:color w:val="000000"/>
          <w:lang w:eastAsia="zh-CN"/>
        </w:rPr>
        <w:t>Following are different instances of how a loss function could behave during training and</w:t>
      </w:r>
    </w:p>
    <w:p w14:paraId="438ADC88" w14:textId="77777777" w:rsidR="00BD74B3" w:rsidRPr="00BD74B3" w:rsidRDefault="00BD74B3" w:rsidP="00BD74B3">
      <w:p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BD74B3">
        <w:rPr>
          <w:rFonts w:ascii="Times New Roman" w:eastAsia="Times New Roman" w:hAnsi="Times New Roman" w:cs="Times New Roman"/>
          <w:color w:val="000000"/>
          <w:lang w:eastAsia="zh-CN"/>
        </w:rPr>
        <w:t>validation for an ML model.</w:t>
      </w:r>
    </w:p>
    <w:p w14:paraId="413B3854" w14:textId="77777777" w:rsidR="00BD74B3" w:rsidRPr="00BD74B3" w:rsidRDefault="00BD74B3" w:rsidP="00BD74B3">
      <w:p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BD74B3">
        <w:rPr>
          <w:rFonts w:ascii="Times New Roman" w:eastAsia="Times New Roman" w:hAnsi="Times New Roman" w:cs="Times New Roman"/>
          <w:color w:val="000000"/>
          <w:lang w:eastAsia="zh-CN"/>
        </w:rPr>
        <w:t>The x-axis represents the training iterations, and the y-axis represents the training/ test loss</w:t>
      </w:r>
    </w:p>
    <w:p w14:paraId="17ECD013" w14:textId="77777777" w:rsidR="00BD74B3" w:rsidRPr="00BD74B3" w:rsidRDefault="00BD74B3" w:rsidP="00BD74B3">
      <w:p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BD74B3">
        <w:rPr>
          <w:rFonts w:ascii="Times New Roman" w:eastAsia="Times New Roman" w:hAnsi="Times New Roman" w:cs="Times New Roman"/>
          <w:color w:val="000000"/>
          <w:lang w:eastAsia="zh-CN"/>
        </w:rPr>
        <w:t>function.</w:t>
      </w:r>
    </w:p>
    <w:p w14:paraId="1A10F642" w14:textId="37A0A8CB" w:rsidR="008F6989" w:rsidRDefault="00BD74B3" w:rsidP="00BD74B3">
      <w:p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 w:rsidRPr="00BD74B3">
        <w:rPr>
          <w:rFonts w:ascii="Times New Roman" w:eastAsia="Times New Roman" w:hAnsi="Times New Roman" w:cs="Times New Roman"/>
          <w:color w:val="000000"/>
          <w:lang w:eastAsia="zh-CN"/>
        </w:rPr>
        <w:t>For each instance, please explain 1 reason for this behavior and 1 method to fix it</w:t>
      </w:r>
      <w:r>
        <w:rPr>
          <w:rFonts w:ascii="Times New Roman" w:eastAsia="Times New Roman" w:hAnsi="Times New Roman" w:cs="Times New Roman"/>
          <w:color w:val="000000"/>
          <w:lang w:eastAsia="zh-CN"/>
        </w:rPr>
        <w:t>.</w:t>
      </w:r>
    </w:p>
    <w:p w14:paraId="31DFFBB5" w14:textId="56D54321" w:rsidR="005E482F" w:rsidRDefault="005E482F" w:rsidP="00BD74B3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593B5F"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593B5F">
        <w:rPr>
          <w:rFonts w:ascii="Times New Roman" w:eastAsia="Times New Roman" w:hAnsi="Times New Roman" w:cs="Times New Roman"/>
          <w:noProof/>
          <w:color w:val="000000"/>
          <w:lang w:eastAsia="zh-CN"/>
        </w:rPr>
        <w:drawing>
          <wp:inline distT="0" distB="0" distL="0" distR="0" wp14:anchorId="07A951A9" wp14:editId="02EF8065">
            <wp:extent cx="5191760" cy="1714500"/>
            <wp:effectExtent l="0" t="0" r="8890" b="0"/>
            <wp:docPr id="715853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760" cy="1714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93B5F"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722B23">
        <w:rPr>
          <w:rFonts w:ascii="Times New Roman" w:eastAsiaTheme="minorEastAsia" w:hAnsi="Times New Roman" w:cs="Times New Roman"/>
          <w:color w:val="000000"/>
          <w:lang w:eastAsia="zh-CN"/>
        </w:rPr>
        <w:t>The</w:t>
      </w:r>
      <w:r w:rsidR="003F4976">
        <w:rPr>
          <w:rFonts w:ascii="Times New Roman" w:eastAsiaTheme="minorEastAsia" w:hAnsi="Times New Roman" w:cs="Times New Roman"/>
          <w:color w:val="000000"/>
          <w:lang w:eastAsia="zh-CN"/>
        </w:rPr>
        <w:t xml:space="preserve"> problem </w:t>
      </w:r>
      <w:r w:rsidR="00722B23">
        <w:rPr>
          <w:rFonts w:ascii="Times New Roman" w:eastAsiaTheme="minorEastAsia" w:hAnsi="Times New Roman" w:cs="Times New Roman"/>
          <w:color w:val="000000"/>
          <w:lang w:eastAsia="zh-CN"/>
        </w:rPr>
        <w:t>could</w:t>
      </w:r>
      <w:r w:rsidR="003F4976">
        <w:rPr>
          <w:rFonts w:ascii="Times New Roman" w:eastAsiaTheme="minorEastAsia" w:hAnsi="Times New Roman" w:cs="Times New Roman"/>
          <w:color w:val="000000"/>
          <w:lang w:eastAsia="zh-CN"/>
        </w:rPr>
        <w:t xml:space="preserve"> </w:t>
      </w:r>
      <w:r w:rsidR="00722B23">
        <w:rPr>
          <w:rFonts w:ascii="Times New Roman" w:eastAsiaTheme="minorEastAsia" w:hAnsi="Times New Roman" w:cs="Times New Roman"/>
          <w:color w:val="000000"/>
          <w:lang w:eastAsia="zh-CN"/>
        </w:rPr>
        <w:t xml:space="preserve">be </w:t>
      </w:r>
      <w:r w:rsidR="003F4976">
        <w:rPr>
          <w:rFonts w:ascii="Times New Roman" w:eastAsiaTheme="minorEastAsia" w:hAnsi="Times New Roman" w:cs="Times New Roman"/>
          <w:color w:val="000000"/>
          <w:lang w:eastAsia="zh-CN"/>
        </w:rPr>
        <w:t>about the data</w:t>
      </w:r>
      <w:r w:rsidR="0047350D">
        <w:rPr>
          <w:rFonts w:ascii="Times New Roman" w:eastAsiaTheme="minorEastAsia" w:hAnsi="Times New Roman" w:cs="Times New Roman"/>
          <w:color w:val="000000"/>
          <w:lang w:eastAsia="zh-CN"/>
        </w:rPr>
        <w:t xml:space="preserve">. </w:t>
      </w:r>
      <w:r w:rsidR="00672917">
        <w:rPr>
          <w:rFonts w:ascii="Times New Roman" w:eastAsiaTheme="minorEastAsia" w:hAnsi="Times New Roman" w:cs="Times New Roman"/>
          <w:color w:val="000000"/>
          <w:lang w:eastAsia="zh-CN"/>
        </w:rPr>
        <w:t>In the original data or your data</w:t>
      </w:r>
      <w:r w:rsidR="00EA0C6E">
        <w:rPr>
          <w:rFonts w:ascii="Times New Roman" w:eastAsiaTheme="minorEastAsia" w:hAnsi="Times New Roman" w:cs="Times New Roman"/>
          <w:color w:val="000000"/>
          <w:lang w:eastAsia="zh-CN"/>
        </w:rPr>
        <w:t xml:space="preserve"> </w:t>
      </w:r>
      <w:r w:rsidR="009228BB">
        <w:rPr>
          <w:rFonts w:ascii="Times New Roman" w:eastAsiaTheme="minorEastAsia" w:hAnsi="Times New Roman" w:cs="Times New Roman"/>
          <w:color w:val="000000"/>
          <w:lang w:eastAsia="zh-CN"/>
        </w:rPr>
        <w:t xml:space="preserve">engineering process, some data </w:t>
      </w:r>
      <w:r w:rsidR="00722B23">
        <w:rPr>
          <w:rFonts w:ascii="Times New Roman" w:eastAsiaTheme="minorEastAsia" w:hAnsi="Times New Roman" w:cs="Times New Roman"/>
          <w:color w:val="000000"/>
          <w:lang w:eastAsia="zh-CN"/>
        </w:rPr>
        <w:t xml:space="preserve">didn’t normalize </w:t>
      </w:r>
      <w:r w:rsidR="00EF3300">
        <w:rPr>
          <w:rFonts w:ascii="Times New Roman" w:eastAsiaTheme="minorEastAsia" w:hAnsi="Times New Roman" w:cs="Times New Roman"/>
          <w:color w:val="000000"/>
          <w:lang w:eastAsia="zh-CN"/>
        </w:rPr>
        <w:t xml:space="preserve">correctly or accidentally got </w:t>
      </w:r>
      <w:r w:rsidR="00745320">
        <w:rPr>
          <w:rFonts w:ascii="Times New Roman" w:eastAsiaTheme="minorEastAsia" w:hAnsi="Times New Roman" w:cs="Times New Roman"/>
          <w:color w:val="000000"/>
          <w:lang w:eastAsia="zh-CN"/>
        </w:rPr>
        <w:t>deleted would cause this.</w:t>
      </w:r>
      <w:r w:rsidR="008715B2">
        <w:rPr>
          <w:rFonts w:ascii="Times New Roman" w:eastAsiaTheme="minorEastAsia" w:hAnsi="Times New Roman" w:cs="Times New Roman"/>
          <w:color w:val="000000"/>
          <w:lang w:eastAsia="zh-CN"/>
        </w:rPr>
        <w:t xml:space="preserve"> Try </w:t>
      </w:r>
      <w:r w:rsidR="00171871">
        <w:rPr>
          <w:rFonts w:ascii="Times New Roman" w:eastAsiaTheme="minorEastAsia" w:hAnsi="Times New Roman" w:cs="Times New Roman"/>
          <w:color w:val="000000"/>
          <w:lang w:eastAsia="zh-CN"/>
        </w:rPr>
        <w:t>adding</w:t>
      </w:r>
      <w:r w:rsidR="008715B2">
        <w:rPr>
          <w:rFonts w:ascii="Times New Roman" w:eastAsiaTheme="minorEastAsia" w:hAnsi="Times New Roman" w:cs="Times New Roman"/>
          <w:color w:val="000000"/>
          <w:lang w:eastAsia="zh-CN"/>
        </w:rPr>
        <w:t xml:space="preserve"> a step between </w:t>
      </w:r>
      <w:r w:rsidR="00CC4537">
        <w:rPr>
          <w:rFonts w:ascii="Times New Roman" w:eastAsiaTheme="minorEastAsia" w:hAnsi="Times New Roman" w:cs="Times New Roman"/>
          <w:color w:val="000000"/>
          <w:lang w:eastAsia="zh-CN"/>
        </w:rPr>
        <w:t>suspicious steps</w:t>
      </w:r>
      <w:r w:rsidR="00171871">
        <w:rPr>
          <w:rFonts w:ascii="Times New Roman" w:eastAsiaTheme="minorEastAsia" w:hAnsi="Times New Roman" w:cs="Times New Roman"/>
          <w:color w:val="000000"/>
          <w:lang w:eastAsia="zh-CN"/>
        </w:rPr>
        <w:t xml:space="preserve"> </w:t>
      </w:r>
      <w:r w:rsidR="00005F56">
        <w:rPr>
          <w:rFonts w:ascii="Times New Roman" w:eastAsiaTheme="minorEastAsia" w:hAnsi="Times New Roman" w:cs="Times New Roman"/>
          <w:color w:val="000000"/>
          <w:lang w:eastAsia="zh-CN"/>
        </w:rPr>
        <w:t xml:space="preserve">to </w:t>
      </w:r>
      <w:r w:rsidR="00171871">
        <w:rPr>
          <w:rFonts w:ascii="Times New Roman" w:eastAsiaTheme="minorEastAsia" w:hAnsi="Times New Roman" w:cs="Times New Roman"/>
          <w:color w:val="000000"/>
          <w:lang w:eastAsia="zh-CN"/>
        </w:rPr>
        <w:t>replace 0 or nan data</w:t>
      </w:r>
      <w:r w:rsidR="00F4118A">
        <w:rPr>
          <w:rFonts w:ascii="Times New Roman" w:eastAsiaTheme="minorEastAsia" w:hAnsi="Times New Roman" w:cs="Times New Roman"/>
          <w:color w:val="000000"/>
          <w:lang w:eastAsia="zh-CN"/>
        </w:rPr>
        <w:t xml:space="preserve"> with </w:t>
      </w:r>
      <w:r w:rsidR="00005F56">
        <w:rPr>
          <w:rFonts w:ascii="Times New Roman" w:eastAsiaTheme="minorEastAsia" w:hAnsi="Times New Roman" w:cs="Times New Roman"/>
          <w:color w:val="000000"/>
          <w:lang w:eastAsia="zh-CN"/>
        </w:rPr>
        <w:t xml:space="preserve">the </w:t>
      </w:r>
      <w:r w:rsidR="00171871">
        <w:rPr>
          <w:rFonts w:ascii="Times New Roman" w:eastAsiaTheme="minorEastAsia" w:hAnsi="Times New Roman" w:cs="Times New Roman"/>
          <w:color w:val="000000"/>
          <w:lang w:eastAsia="zh-CN"/>
        </w:rPr>
        <w:t xml:space="preserve">average </w:t>
      </w:r>
      <w:r w:rsidR="00005F56">
        <w:rPr>
          <w:rFonts w:ascii="Times New Roman" w:eastAsiaTheme="minorEastAsia" w:hAnsi="Times New Roman" w:cs="Times New Roman"/>
          <w:color w:val="000000"/>
          <w:lang w:eastAsia="zh-CN"/>
        </w:rPr>
        <w:t>number if there is</w:t>
      </w:r>
      <w:r w:rsidR="00F4118A">
        <w:rPr>
          <w:rFonts w:ascii="Times New Roman" w:eastAsiaTheme="minorEastAsia" w:hAnsi="Times New Roman" w:cs="Times New Roman"/>
          <w:color w:val="000000"/>
          <w:lang w:eastAsia="zh-CN"/>
        </w:rPr>
        <w:t xml:space="preserve"> one</w:t>
      </w:r>
      <w:r w:rsidR="00005F56">
        <w:rPr>
          <w:rFonts w:ascii="Times New Roman" w:eastAsiaTheme="minorEastAsia" w:hAnsi="Times New Roman" w:cs="Times New Roman"/>
          <w:color w:val="000000"/>
          <w:lang w:eastAsia="zh-CN"/>
        </w:rPr>
        <w:t>.</w:t>
      </w:r>
      <w:r w:rsidR="00FA3E7B">
        <w:rPr>
          <w:rFonts w:ascii="Times New Roman" w:eastAsiaTheme="minorEastAsia" w:hAnsi="Times New Roman" w:cs="Times New Roman"/>
          <w:color w:val="000000"/>
          <w:lang w:eastAsia="zh-CN"/>
        </w:rPr>
        <w:t xml:space="preserve"> </w:t>
      </w:r>
      <w:r w:rsidR="00464661">
        <w:rPr>
          <w:rFonts w:ascii="Times New Roman" w:eastAsiaTheme="minorEastAsia" w:hAnsi="Times New Roman" w:cs="Times New Roman"/>
          <w:color w:val="000000"/>
          <w:lang w:eastAsia="zh-CN"/>
        </w:rPr>
        <w:t xml:space="preserve">Then remove </w:t>
      </w:r>
      <w:r w:rsidR="00F64701">
        <w:rPr>
          <w:rFonts w:ascii="Times New Roman" w:eastAsiaTheme="minorEastAsia" w:hAnsi="Times New Roman" w:cs="Times New Roman"/>
          <w:color w:val="000000"/>
          <w:lang w:eastAsia="zh-CN"/>
        </w:rPr>
        <w:t>half of them until the graph changes back.</w:t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</w:p>
    <w:p w14:paraId="494C19E4" w14:textId="0A75996D" w:rsidR="005E482F" w:rsidRDefault="00593B5F" w:rsidP="00BD74B3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lastRenderedPageBreak/>
        <w:br/>
      </w:r>
      <w:r w:rsidR="00E63B15">
        <w:rPr>
          <w:rFonts w:ascii="Times New Roman" w:eastAsia="Times New Roman" w:hAnsi="Times New Roman" w:cs="Times New Roman"/>
          <w:noProof/>
          <w:color w:val="000000"/>
          <w:lang w:eastAsia="zh-CN"/>
        </w:rPr>
        <w:drawing>
          <wp:inline distT="0" distB="0" distL="0" distR="0" wp14:anchorId="678E29F0" wp14:editId="4A507CBE">
            <wp:extent cx="3048635" cy="1771650"/>
            <wp:effectExtent l="0" t="0" r="0" b="0"/>
            <wp:docPr id="14931670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177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49482C">
        <w:rPr>
          <w:rFonts w:ascii="Times New Roman" w:eastAsia="Times New Roman" w:hAnsi="Times New Roman" w:cs="Times New Roman"/>
          <w:color w:val="000000"/>
          <w:lang w:eastAsia="zh-CN"/>
        </w:rPr>
        <w:t xml:space="preserve">It seems the model </w:t>
      </w:r>
      <w:r w:rsidR="00C70E36">
        <w:rPr>
          <w:rFonts w:ascii="Times New Roman" w:eastAsia="Times New Roman" w:hAnsi="Times New Roman" w:cs="Times New Roman"/>
          <w:color w:val="000000"/>
          <w:lang w:eastAsia="zh-CN"/>
        </w:rPr>
        <w:t>refuses</w:t>
      </w:r>
      <w:r w:rsidR="0049482C">
        <w:rPr>
          <w:rFonts w:ascii="Times New Roman" w:eastAsia="Times New Roman" w:hAnsi="Times New Roman" w:cs="Times New Roman"/>
          <w:color w:val="000000"/>
          <w:lang w:eastAsia="zh-CN"/>
        </w:rPr>
        <w:t xml:space="preserve"> to </w:t>
      </w:r>
      <w:r w:rsidR="00C70E36">
        <w:rPr>
          <w:rFonts w:ascii="Times New Roman" w:eastAsia="Times New Roman" w:hAnsi="Times New Roman" w:cs="Times New Roman"/>
          <w:color w:val="000000"/>
          <w:lang w:eastAsia="zh-CN"/>
        </w:rPr>
        <w:t>converge</w:t>
      </w:r>
      <w:r w:rsidR="001E3D67">
        <w:rPr>
          <w:rFonts w:ascii="Times New Roman" w:eastAsia="Times New Roman" w:hAnsi="Times New Roman" w:cs="Times New Roman"/>
          <w:color w:val="000000"/>
          <w:lang w:eastAsia="zh-CN"/>
        </w:rPr>
        <w:t xml:space="preserve">. Maybe </w:t>
      </w:r>
      <w:r w:rsidR="00824EFF">
        <w:rPr>
          <w:rFonts w:ascii="Times New Roman" w:eastAsia="Times New Roman" w:hAnsi="Times New Roman" w:cs="Times New Roman"/>
          <w:color w:val="000000"/>
          <w:lang w:eastAsia="zh-CN"/>
        </w:rPr>
        <w:t xml:space="preserve">there </w:t>
      </w:r>
      <w:r w:rsidR="009078C0">
        <w:rPr>
          <w:rFonts w:ascii="Times New Roman" w:eastAsia="Times New Roman" w:hAnsi="Times New Roman" w:cs="Times New Roman"/>
          <w:color w:val="000000"/>
          <w:lang w:eastAsia="zh-CN"/>
        </w:rPr>
        <w:t>are</w:t>
      </w:r>
      <w:r w:rsidR="00824EFF">
        <w:rPr>
          <w:rFonts w:ascii="Times New Roman" w:eastAsia="Times New Roman" w:hAnsi="Times New Roman" w:cs="Times New Roman"/>
          <w:color w:val="000000"/>
          <w:lang w:eastAsia="zh-CN"/>
        </w:rPr>
        <w:t xml:space="preserve"> too </w:t>
      </w:r>
      <w:r w:rsidR="009F7276">
        <w:rPr>
          <w:rFonts w:ascii="Times New Roman" w:eastAsia="Times New Roman" w:hAnsi="Times New Roman" w:cs="Times New Roman"/>
          <w:color w:val="000000"/>
          <w:lang w:eastAsia="zh-CN"/>
        </w:rPr>
        <w:t>many</w:t>
      </w:r>
      <w:r w:rsidR="00824EFF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8608B6">
        <w:rPr>
          <w:rFonts w:ascii="Times New Roman" w:eastAsia="Times New Roman" w:hAnsi="Times New Roman" w:cs="Times New Roman"/>
          <w:color w:val="000000"/>
          <w:lang w:eastAsia="zh-CN"/>
        </w:rPr>
        <w:t>restrictions</w:t>
      </w:r>
      <w:r w:rsidR="008E534E">
        <w:rPr>
          <w:rFonts w:ascii="Times New Roman" w:eastAsia="Times New Roman" w:hAnsi="Times New Roman" w:cs="Times New Roman"/>
          <w:color w:val="000000"/>
          <w:lang w:eastAsia="zh-CN"/>
        </w:rPr>
        <w:t xml:space="preserve"> being added to the </w:t>
      </w:r>
      <w:r w:rsidR="009078C0">
        <w:rPr>
          <w:rFonts w:ascii="Times New Roman" w:eastAsia="Times New Roman" w:hAnsi="Times New Roman" w:cs="Times New Roman"/>
          <w:color w:val="000000"/>
          <w:lang w:eastAsia="zh-CN"/>
        </w:rPr>
        <w:t xml:space="preserve">model. It’s better to start over or </w:t>
      </w:r>
      <w:r w:rsidR="007A42B2">
        <w:rPr>
          <w:rFonts w:ascii="Times New Roman" w:eastAsia="Times New Roman" w:hAnsi="Times New Roman" w:cs="Times New Roman"/>
          <w:color w:val="000000"/>
          <w:lang w:eastAsia="zh-CN"/>
        </w:rPr>
        <w:t xml:space="preserve">reduce the </w:t>
      </w:r>
      <w:r w:rsidR="007A42B2" w:rsidRPr="007A42B2">
        <w:rPr>
          <w:rFonts w:ascii="Times New Roman" w:eastAsia="Times New Roman" w:hAnsi="Times New Roman" w:cs="Times New Roman"/>
          <w:color w:val="000000"/>
          <w:lang w:eastAsia="zh-CN"/>
        </w:rPr>
        <w:t>complexity</w:t>
      </w:r>
      <w:r w:rsidR="007A42B2">
        <w:rPr>
          <w:rFonts w:ascii="Times New Roman" w:eastAsia="Times New Roman" w:hAnsi="Times New Roman" w:cs="Times New Roman"/>
          <w:color w:val="000000"/>
          <w:lang w:eastAsia="zh-CN"/>
        </w:rPr>
        <w:t xml:space="preserve"> and </w:t>
      </w:r>
      <w:r w:rsidR="009F7276">
        <w:rPr>
          <w:rFonts w:ascii="Times New Roman" w:eastAsia="Times New Roman" w:hAnsi="Times New Roman" w:cs="Times New Roman"/>
          <w:color w:val="000000"/>
          <w:lang w:eastAsia="zh-CN"/>
        </w:rPr>
        <w:t>learning rate until it go</w:t>
      </w:r>
      <w:r w:rsidR="006B3848">
        <w:rPr>
          <w:rFonts w:ascii="Times New Roman" w:eastAsia="Times New Roman" w:hAnsi="Times New Roman" w:cs="Times New Roman"/>
          <w:color w:val="000000"/>
          <w:lang w:eastAsia="zh-CN"/>
        </w:rPr>
        <w:t xml:space="preserve">es </w:t>
      </w:r>
      <w:r w:rsidR="008608B6">
        <w:rPr>
          <w:rFonts w:ascii="Times New Roman" w:eastAsia="Times New Roman" w:hAnsi="Times New Roman" w:cs="Times New Roman"/>
          <w:color w:val="000000"/>
          <w:lang w:eastAsia="zh-CN"/>
        </w:rPr>
        <w:t>back</w:t>
      </w:r>
      <w:r w:rsidR="006B3848">
        <w:rPr>
          <w:rFonts w:ascii="Times New Roman" w:eastAsia="Times New Roman" w:hAnsi="Times New Roman" w:cs="Times New Roman"/>
          <w:color w:val="000000"/>
          <w:lang w:eastAsia="zh-CN"/>
        </w:rPr>
        <w:t xml:space="preserve"> to normal.</w:t>
      </w:r>
      <w:r w:rsidR="005E482F">
        <w:rPr>
          <w:rFonts w:ascii="Times New Roman" w:eastAsia="Times New Roman" w:hAnsi="Times New Roman" w:cs="Times New Roman"/>
          <w:color w:val="000000"/>
          <w:lang w:eastAsia="zh-CN"/>
        </w:rPr>
        <w:br/>
      </w:r>
    </w:p>
    <w:p w14:paraId="579767AD" w14:textId="07E11EC3" w:rsidR="008F6989" w:rsidRDefault="005E482F" w:rsidP="00BD74B3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593B5F"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E63B15">
        <w:rPr>
          <w:rFonts w:ascii="Times New Roman" w:eastAsia="Times New Roman" w:hAnsi="Times New Roman" w:cs="Times New Roman"/>
          <w:noProof/>
          <w:color w:val="000000"/>
          <w:lang w:eastAsia="zh-CN"/>
        </w:rPr>
        <w:drawing>
          <wp:inline distT="0" distB="0" distL="0" distR="0" wp14:anchorId="328E3E38" wp14:editId="0D246A7E">
            <wp:extent cx="3105785" cy="1733550"/>
            <wp:effectExtent l="0" t="0" r="0" b="0"/>
            <wp:docPr id="203357933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785" cy="1733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593B5F"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347A06">
        <w:rPr>
          <w:rFonts w:ascii="Times New Roman" w:eastAsia="Times New Roman" w:hAnsi="Times New Roman" w:cs="Times New Roman"/>
          <w:color w:val="000000"/>
          <w:lang w:eastAsia="zh-CN"/>
        </w:rPr>
        <w:t xml:space="preserve">It seems </w:t>
      </w:r>
      <w:r w:rsidR="006B7C10">
        <w:rPr>
          <w:rFonts w:ascii="Times New Roman" w:eastAsia="Times New Roman" w:hAnsi="Times New Roman" w:cs="Times New Roman"/>
          <w:color w:val="000000"/>
          <w:lang w:eastAsia="zh-CN"/>
        </w:rPr>
        <w:t>the mistake happens on the data being pushed</w:t>
      </w:r>
      <w:r w:rsidR="000A4B0B">
        <w:rPr>
          <w:rFonts w:ascii="Times New Roman" w:eastAsia="Times New Roman" w:hAnsi="Times New Roman" w:cs="Times New Roman"/>
          <w:color w:val="000000"/>
          <w:lang w:eastAsia="zh-CN"/>
        </w:rPr>
        <w:t xml:space="preserve"> into the model. </w:t>
      </w:r>
      <w:r w:rsidR="002A09F5">
        <w:rPr>
          <w:rFonts w:ascii="Times New Roman" w:eastAsia="Times New Roman" w:hAnsi="Times New Roman" w:cs="Times New Roman"/>
          <w:color w:val="000000"/>
          <w:lang w:eastAsia="zh-CN"/>
        </w:rPr>
        <w:t xml:space="preserve">Consider </w:t>
      </w:r>
      <w:r w:rsidR="00595C92">
        <w:rPr>
          <w:rFonts w:ascii="Times New Roman" w:eastAsia="Times New Roman" w:hAnsi="Times New Roman" w:cs="Times New Roman"/>
          <w:color w:val="000000"/>
          <w:lang w:eastAsia="zh-CN"/>
        </w:rPr>
        <w:t xml:space="preserve">regrouping the data to flatten the curve. </w:t>
      </w:r>
      <w:r w:rsidR="00F6665B">
        <w:rPr>
          <w:rFonts w:ascii="Times New Roman" w:eastAsia="Times New Roman" w:hAnsi="Times New Roman" w:cs="Times New Roman"/>
          <w:color w:val="000000"/>
          <w:lang w:eastAsia="zh-CN"/>
        </w:rPr>
        <w:t>The</w:t>
      </w:r>
      <w:r w:rsidR="003F1A23">
        <w:rPr>
          <w:rFonts w:ascii="Times New Roman" w:eastAsia="Times New Roman" w:hAnsi="Times New Roman" w:cs="Times New Roman"/>
          <w:color w:val="000000"/>
          <w:lang w:eastAsia="zh-CN"/>
        </w:rPr>
        <w:t xml:space="preserve"> data should have a consistent pattern for machine learning.</w:t>
      </w:r>
      <w:r w:rsidR="00F6665B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593B5F">
        <w:rPr>
          <w:rFonts w:ascii="Times New Roman" w:eastAsia="Times New Roman" w:hAnsi="Times New Roman" w:cs="Times New Roman"/>
          <w:color w:val="000000"/>
          <w:lang w:eastAsia="zh-CN"/>
        </w:rPr>
        <w:br/>
      </w:r>
    </w:p>
    <w:p w14:paraId="0AAE0B06" w14:textId="793B2231" w:rsidR="00593B5F" w:rsidRDefault="00593B5F" w:rsidP="00BD74B3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lastRenderedPageBreak/>
        <w:t xml:space="preserve"> </w:t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E63B15">
        <w:rPr>
          <w:rFonts w:ascii="Times New Roman" w:eastAsia="Times New Roman" w:hAnsi="Times New Roman" w:cs="Times New Roman"/>
          <w:noProof/>
          <w:color w:val="000000"/>
          <w:lang w:eastAsia="zh-CN"/>
        </w:rPr>
        <w:drawing>
          <wp:inline distT="0" distB="0" distL="0" distR="0" wp14:anchorId="7C65A7B0" wp14:editId="1E1A85EA">
            <wp:extent cx="2991485" cy="1743075"/>
            <wp:effectExtent l="0" t="0" r="0" b="9525"/>
            <wp:docPr id="45629951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485" cy="1743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346057">
        <w:rPr>
          <w:rFonts w:ascii="Times New Roman" w:eastAsia="Times New Roman" w:hAnsi="Times New Roman" w:cs="Times New Roman"/>
          <w:color w:val="000000"/>
          <w:lang w:eastAsia="zh-CN"/>
        </w:rPr>
        <w:t xml:space="preserve">It seems the </w:t>
      </w:r>
      <w:r w:rsidR="00313BF4">
        <w:rPr>
          <w:rFonts w:ascii="Times New Roman" w:eastAsia="Times New Roman" w:hAnsi="Times New Roman" w:cs="Times New Roman"/>
          <w:color w:val="000000"/>
          <w:lang w:eastAsia="zh-CN"/>
        </w:rPr>
        <w:t xml:space="preserve">activation function </w:t>
      </w:r>
      <w:r w:rsidR="00CF44BB">
        <w:rPr>
          <w:rFonts w:ascii="Times New Roman" w:eastAsia="Times New Roman" w:hAnsi="Times New Roman" w:cs="Times New Roman"/>
          <w:color w:val="000000"/>
          <w:lang w:eastAsia="zh-CN"/>
        </w:rPr>
        <w:t xml:space="preserve">it’s </w:t>
      </w:r>
      <w:r w:rsidR="00296A83">
        <w:rPr>
          <w:rFonts w:ascii="Times New Roman" w:eastAsia="Times New Roman" w:hAnsi="Times New Roman" w:cs="Times New Roman"/>
          <w:color w:val="000000"/>
          <w:lang w:eastAsia="zh-CN"/>
        </w:rPr>
        <w:t>not working efficiently, or the learn</w:t>
      </w:r>
      <w:r w:rsidR="003E34EC">
        <w:rPr>
          <w:rFonts w:ascii="Times New Roman" w:eastAsia="Times New Roman" w:hAnsi="Times New Roman" w:cs="Times New Roman"/>
          <w:color w:val="000000"/>
          <w:lang w:eastAsia="zh-CN"/>
        </w:rPr>
        <w:t xml:space="preserve"> is too low for </w:t>
      </w:r>
      <w:r w:rsidR="00182FDE">
        <w:rPr>
          <w:rFonts w:ascii="Times New Roman" w:eastAsia="Times New Roman" w:hAnsi="Times New Roman" w:cs="Times New Roman"/>
          <w:color w:val="000000"/>
          <w:lang w:eastAsia="zh-CN"/>
        </w:rPr>
        <w:t xml:space="preserve">the </w:t>
      </w:r>
      <w:r w:rsidR="003E34EC">
        <w:rPr>
          <w:rFonts w:ascii="Times New Roman" w:eastAsia="Times New Roman" w:hAnsi="Times New Roman" w:cs="Times New Roman"/>
          <w:color w:val="000000"/>
          <w:lang w:eastAsia="zh-CN"/>
        </w:rPr>
        <w:t xml:space="preserve">model to start </w:t>
      </w:r>
      <w:r w:rsidR="00182FDE">
        <w:rPr>
          <w:rFonts w:ascii="Times New Roman" w:eastAsia="Times New Roman" w:hAnsi="Times New Roman" w:cs="Times New Roman"/>
          <w:color w:val="000000"/>
          <w:lang w:eastAsia="zh-CN"/>
        </w:rPr>
        <w:t xml:space="preserve">learning. Try increase the learning rate, then try using </w:t>
      </w:r>
      <w:r w:rsidR="00D92F34">
        <w:rPr>
          <w:rFonts w:ascii="Times New Roman" w:eastAsia="Times New Roman" w:hAnsi="Times New Roman" w:cs="Times New Roman"/>
          <w:color w:val="000000"/>
          <w:lang w:eastAsia="zh-CN"/>
        </w:rPr>
        <w:t xml:space="preserve">other </w:t>
      </w:r>
      <w:r w:rsidR="00D92F34">
        <w:rPr>
          <w:rFonts w:ascii="Times New Roman" w:eastAsia="Times New Roman" w:hAnsi="Times New Roman" w:cs="Times New Roman"/>
          <w:color w:val="000000"/>
          <w:lang w:eastAsia="zh-CN"/>
        </w:rPr>
        <w:t>activation function</w:t>
      </w:r>
      <w:r w:rsidR="00D92F34">
        <w:rPr>
          <w:rFonts w:ascii="Times New Roman" w:eastAsia="Times New Roman" w:hAnsi="Times New Roman" w:cs="Times New Roman"/>
          <w:color w:val="000000"/>
          <w:lang w:eastAsia="zh-CN"/>
        </w:rPr>
        <w:t>.</w:t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</w:p>
    <w:p w14:paraId="0A109394" w14:textId="3380FCAD" w:rsidR="00593B5F" w:rsidRDefault="00593B5F" w:rsidP="00BD74B3">
      <w:pPr>
        <w:pStyle w:val="ListParagraph"/>
        <w:numPr>
          <w:ilvl w:val="0"/>
          <w:numId w:val="10"/>
        </w:numPr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  <w:r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E63B15">
        <w:rPr>
          <w:rFonts w:ascii="Times New Roman" w:eastAsia="Times New Roman" w:hAnsi="Times New Roman" w:cs="Times New Roman"/>
          <w:noProof/>
          <w:color w:val="000000"/>
          <w:lang w:eastAsia="zh-CN"/>
        </w:rPr>
        <w:drawing>
          <wp:inline distT="0" distB="0" distL="0" distR="0" wp14:anchorId="1CB4F028" wp14:editId="4CFB3675">
            <wp:extent cx="3153410" cy="1819275"/>
            <wp:effectExtent l="0" t="0" r="8890" b="9525"/>
            <wp:docPr id="15416175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410" cy="1819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  <w:r w:rsidR="001B474B">
        <w:rPr>
          <w:rFonts w:ascii="Times New Roman" w:eastAsia="Times New Roman" w:hAnsi="Times New Roman" w:cs="Times New Roman"/>
          <w:color w:val="000000"/>
          <w:lang w:eastAsia="zh-CN"/>
        </w:rPr>
        <w:t>The model is overfitting</w:t>
      </w:r>
      <w:r w:rsidR="00230AFA">
        <w:rPr>
          <w:rFonts w:ascii="Times New Roman" w:eastAsia="Times New Roman" w:hAnsi="Times New Roman" w:cs="Times New Roman"/>
          <w:color w:val="000000"/>
          <w:lang w:eastAsia="zh-CN"/>
        </w:rPr>
        <w:t xml:space="preserve">. </w:t>
      </w:r>
      <w:r w:rsidR="000F6BF3">
        <w:rPr>
          <w:rFonts w:ascii="Times New Roman" w:eastAsia="Times New Roman" w:hAnsi="Times New Roman" w:cs="Times New Roman"/>
          <w:color w:val="000000"/>
          <w:lang w:eastAsia="zh-CN"/>
        </w:rPr>
        <w:t>It should</w:t>
      </w:r>
      <w:r w:rsidR="00AC22ED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413BAB">
        <w:rPr>
          <w:rFonts w:ascii="Times New Roman" w:eastAsia="Times New Roman" w:hAnsi="Times New Roman" w:cs="Times New Roman"/>
          <w:color w:val="000000"/>
          <w:lang w:eastAsia="zh-CN"/>
        </w:rPr>
        <w:t xml:space="preserve">be </w:t>
      </w:r>
      <w:r w:rsidR="00AC22ED">
        <w:rPr>
          <w:rFonts w:ascii="Times New Roman" w:eastAsia="Times New Roman" w:hAnsi="Times New Roman" w:cs="Times New Roman"/>
          <w:color w:val="000000"/>
          <w:lang w:eastAsia="zh-CN"/>
        </w:rPr>
        <w:t>because</w:t>
      </w:r>
      <w:r w:rsidR="00230AFA">
        <w:rPr>
          <w:rFonts w:ascii="Times New Roman" w:eastAsia="Times New Roman" w:hAnsi="Times New Roman" w:cs="Times New Roman"/>
          <w:color w:val="000000"/>
          <w:lang w:eastAsia="zh-CN"/>
        </w:rPr>
        <w:t xml:space="preserve"> the data </w:t>
      </w:r>
      <w:r w:rsidR="00435259">
        <w:rPr>
          <w:rFonts w:ascii="Times New Roman" w:eastAsia="Times New Roman" w:hAnsi="Times New Roman" w:cs="Times New Roman"/>
          <w:color w:val="000000"/>
          <w:lang w:eastAsia="zh-CN"/>
        </w:rPr>
        <w:t>used</w:t>
      </w:r>
      <w:r w:rsidR="00230AFA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A06D0C">
        <w:rPr>
          <w:rFonts w:ascii="Times New Roman" w:eastAsia="Times New Roman" w:hAnsi="Times New Roman" w:cs="Times New Roman"/>
          <w:color w:val="000000"/>
          <w:lang w:eastAsia="zh-CN"/>
        </w:rPr>
        <w:t>for</w:t>
      </w:r>
      <w:r w:rsidR="00230AFA">
        <w:rPr>
          <w:rFonts w:ascii="Times New Roman" w:eastAsia="Times New Roman" w:hAnsi="Times New Roman" w:cs="Times New Roman"/>
          <w:color w:val="000000"/>
          <w:lang w:eastAsia="zh-CN"/>
        </w:rPr>
        <w:t xml:space="preserve"> training is so little that </w:t>
      </w:r>
      <w:r w:rsidR="00A06D0C">
        <w:rPr>
          <w:rFonts w:ascii="Times New Roman" w:eastAsia="Times New Roman" w:hAnsi="Times New Roman" w:cs="Times New Roman"/>
          <w:color w:val="000000"/>
          <w:lang w:eastAsia="zh-CN"/>
        </w:rPr>
        <w:t>cause the model learn</w:t>
      </w:r>
      <w:r w:rsidR="000F6BF3">
        <w:rPr>
          <w:rFonts w:ascii="Times New Roman" w:eastAsia="Times New Roman" w:hAnsi="Times New Roman" w:cs="Times New Roman"/>
          <w:color w:val="000000"/>
          <w:lang w:eastAsia="zh-CN"/>
        </w:rPr>
        <w:t>ed nothing from it</w:t>
      </w:r>
      <w:r w:rsidR="00A05C64">
        <w:rPr>
          <w:rFonts w:ascii="Times New Roman" w:eastAsia="Times New Roman" w:hAnsi="Times New Roman" w:cs="Times New Roman"/>
          <w:color w:val="000000"/>
          <w:lang w:eastAsia="zh-CN"/>
        </w:rPr>
        <w:t>,</w:t>
      </w:r>
      <w:r w:rsidR="000A7882">
        <w:rPr>
          <w:rFonts w:ascii="Times New Roman" w:eastAsia="Times New Roman" w:hAnsi="Times New Roman" w:cs="Times New Roman"/>
          <w:color w:val="000000"/>
          <w:lang w:eastAsia="zh-CN"/>
        </w:rPr>
        <w:t xml:space="preserve"> or there are way too </w:t>
      </w:r>
      <w:r w:rsidR="00A05C64">
        <w:rPr>
          <w:rFonts w:ascii="Times New Roman" w:eastAsia="Times New Roman" w:hAnsi="Times New Roman" w:cs="Times New Roman"/>
          <w:color w:val="000000"/>
          <w:lang w:eastAsia="zh-CN"/>
        </w:rPr>
        <w:t>many layers in the network.</w:t>
      </w:r>
      <w:r w:rsidR="000F6BF3">
        <w:rPr>
          <w:rFonts w:ascii="Times New Roman" w:eastAsia="Times New Roman" w:hAnsi="Times New Roman" w:cs="Times New Roman"/>
          <w:color w:val="000000"/>
          <w:lang w:eastAsia="zh-CN"/>
        </w:rPr>
        <w:t xml:space="preserve"> </w:t>
      </w:r>
      <w:r w:rsidR="00AC22ED">
        <w:rPr>
          <w:rFonts w:ascii="Times New Roman" w:eastAsia="Times New Roman" w:hAnsi="Times New Roman" w:cs="Times New Roman"/>
          <w:color w:val="000000"/>
          <w:lang w:eastAsia="zh-CN"/>
        </w:rPr>
        <w:t xml:space="preserve">If it’s not the case, the testing loss should </w:t>
      </w:r>
      <w:r w:rsidR="00413BAB">
        <w:rPr>
          <w:rFonts w:ascii="Times New Roman" w:eastAsia="Times New Roman" w:hAnsi="Times New Roman" w:cs="Times New Roman"/>
          <w:color w:val="000000"/>
          <w:lang w:eastAsia="zh-CN"/>
        </w:rPr>
        <w:t xml:space="preserve">at least </w:t>
      </w:r>
      <w:r w:rsidR="000A7882">
        <w:rPr>
          <w:rFonts w:ascii="Times New Roman" w:eastAsia="Times New Roman" w:hAnsi="Times New Roman" w:cs="Times New Roman"/>
          <w:color w:val="000000"/>
          <w:lang w:eastAsia="zh-CN"/>
        </w:rPr>
        <w:t xml:space="preserve">move a little at the start. </w:t>
      </w:r>
      <w:r w:rsidR="00D73326">
        <w:rPr>
          <w:rFonts w:ascii="Times New Roman" w:eastAsia="Times New Roman" w:hAnsi="Times New Roman" w:cs="Times New Roman"/>
          <w:color w:val="000000"/>
          <w:lang w:eastAsia="zh-CN"/>
        </w:rPr>
        <w:t>Use a dataset with more data to test the model</w:t>
      </w:r>
      <w:r w:rsidR="00C15AE3">
        <w:rPr>
          <w:rFonts w:ascii="Times New Roman" w:eastAsia="Times New Roman" w:hAnsi="Times New Roman" w:cs="Times New Roman"/>
          <w:color w:val="000000"/>
          <w:lang w:eastAsia="zh-CN"/>
        </w:rPr>
        <w:t>. If</w:t>
      </w:r>
      <w:r w:rsidR="00D73326">
        <w:rPr>
          <w:rFonts w:ascii="Times New Roman" w:eastAsia="Times New Roman" w:hAnsi="Times New Roman" w:cs="Times New Roman"/>
          <w:color w:val="000000"/>
          <w:lang w:eastAsia="zh-CN"/>
        </w:rPr>
        <w:t xml:space="preserve"> it still not </w:t>
      </w:r>
      <w:r w:rsidR="00C15AE3">
        <w:rPr>
          <w:rFonts w:ascii="Times New Roman" w:eastAsia="Times New Roman" w:hAnsi="Times New Roman" w:cs="Times New Roman"/>
          <w:color w:val="000000"/>
          <w:lang w:eastAsia="zh-CN"/>
        </w:rPr>
        <w:t xml:space="preserve">solve, simplify the model and test again. </w:t>
      </w:r>
      <w:r>
        <w:rPr>
          <w:rFonts w:ascii="Times New Roman" w:eastAsia="Times New Roman" w:hAnsi="Times New Roman" w:cs="Times New Roman"/>
          <w:color w:val="000000"/>
          <w:lang w:eastAsia="zh-CN"/>
        </w:rPr>
        <w:br/>
      </w:r>
    </w:p>
    <w:p w14:paraId="0D08A702" w14:textId="3321999B" w:rsidR="00593B5F" w:rsidRDefault="00593B5F" w:rsidP="005B6B8B">
      <w:pPr>
        <w:pStyle w:val="ListParagraph"/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6A7C03F7" w14:textId="77777777" w:rsidR="003E6D92" w:rsidRDefault="003E6D92" w:rsidP="005B6B8B">
      <w:pPr>
        <w:pStyle w:val="ListParagraph"/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4D2CCDF9" w14:textId="77777777" w:rsidR="003E6D92" w:rsidRDefault="003E6D92" w:rsidP="005B6B8B">
      <w:pPr>
        <w:pStyle w:val="ListParagraph"/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0DF0C254" w14:textId="77777777" w:rsidR="003E6D92" w:rsidRPr="005B6B8B" w:rsidRDefault="003E6D92" w:rsidP="005B6B8B">
      <w:pPr>
        <w:pStyle w:val="ListParagraph"/>
        <w:spacing w:before="240" w:after="0" w:line="360" w:lineRule="auto"/>
        <w:rPr>
          <w:rFonts w:ascii="Times New Roman" w:eastAsia="Times New Roman" w:hAnsi="Times New Roman" w:cs="Times New Roman"/>
          <w:color w:val="000000"/>
          <w:lang w:eastAsia="zh-CN"/>
        </w:rPr>
      </w:pPr>
    </w:p>
    <w:p w14:paraId="650C34F1" w14:textId="77777777" w:rsidR="003E6D92" w:rsidRDefault="00BE4A41" w:rsidP="003F483A">
      <w:pPr>
        <w:spacing w:before="240" w:after="0" w:line="360" w:lineRule="auto"/>
        <w:rPr>
          <w:rFonts w:ascii="Times New Roman" w:eastAsia="Times New Roman" w:hAnsi="Times New Roman" w:cs="Times New Roman"/>
          <w:lang w:eastAsia="zh-CN"/>
        </w:rPr>
      </w:pPr>
      <w:r w:rsidRPr="00BE4A41"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lang w:eastAsia="zh-CN"/>
        </w:rPr>
        <w:lastRenderedPageBreak/>
        <w:t>Q2. Predicting the Oscars (60 points)</w:t>
      </w:r>
      <w:r w:rsidRPr="00BE4A41">
        <w:rPr>
          <w:rFonts w:ascii="Times New Roman" w:eastAsia="Times New Roman" w:hAnsi="Times New Roman" w:cs="Times New Roman"/>
          <w:b/>
          <w:bCs/>
          <w:color w:val="C45911"/>
          <w:sz w:val="32"/>
          <w:szCs w:val="32"/>
          <w:lang w:eastAsia="zh-CN"/>
        </w:rPr>
        <w:cr/>
      </w:r>
      <w:bookmarkEnd w:id="0"/>
      <w:r w:rsidR="003F483A" w:rsidRPr="003F483A">
        <w:rPr>
          <w:rFonts w:ascii="Times New Roman" w:eastAsia="Times New Roman" w:hAnsi="Times New Roman" w:cs="Times New Roman"/>
          <w:lang w:eastAsia="zh-CN"/>
        </w:rPr>
        <w:t xml:space="preserve">Description: </w:t>
      </w:r>
    </w:p>
    <w:p w14:paraId="220AC1CA" w14:textId="4EFD4350" w:rsidR="00C72B1C" w:rsidRDefault="003F483A" w:rsidP="003F483A">
      <w:pPr>
        <w:spacing w:before="240" w:after="0" w:line="360" w:lineRule="auto"/>
        <w:rPr>
          <w:rFonts w:ascii="Times New Roman" w:eastAsia="Times New Roman" w:hAnsi="Times New Roman" w:cs="Times New Roman"/>
          <w:lang w:eastAsia="zh-CN"/>
        </w:rPr>
      </w:pPr>
      <w:r w:rsidRPr="003F483A">
        <w:rPr>
          <w:rFonts w:ascii="Times New Roman" w:eastAsia="Times New Roman" w:hAnsi="Times New Roman" w:cs="Times New Roman"/>
          <w:lang w:eastAsia="zh-CN"/>
        </w:rPr>
        <w:t>Please download the Oscar_2000_2018.csv dataset provided. This dataset amounts to a total of 1,235 movies from 2000 to 2018, where each film has 100+ features including: It sports 20 categorical, 56 numeric, 42 items, and 1 DateTime field totaling 119 fields giving you plenty of details about various aspects of the past nominees and winners. The dataset is organized such that each record represents a unique movie identified by the field movie_id. The first 17 fields have to do with the metadata associated with each movie e.g., release_date, genre, synopsis, duration, metascore.</w:t>
      </w:r>
    </w:p>
    <w:p w14:paraId="57732EE9" w14:textId="77777777" w:rsidR="003E6D92" w:rsidRDefault="003E6D92" w:rsidP="003F483A">
      <w:pPr>
        <w:spacing w:before="240" w:after="0" w:line="360" w:lineRule="auto"/>
      </w:pPr>
      <w:r w:rsidRPr="003E6D92">
        <w:t xml:space="preserve">Tasks: Part 1: EDA </w:t>
      </w:r>
    </w:p>
    <w:p w14:paraId="3F40467C" w14:textId="0E7D093A" w:rsidR="003E6D92" w:rsidRDefault="003E6D92" w:rsidP="003E6D92">
      <w:pPr>
        <w:pStyle w:val="ListParagraph"/>
        <w:numPr>
          <w:ilvl w:val="0"/>
          <w:numId w:val="11"/>
        </w:numPr>
        <w:spacing w:before="240" w:after="0" w:line="360" w:lineRule="auto"/>
      </w:pPr>
      <w:r w:rsidRPr="003E6D92">
        <w:t xml:space="preserve"> Using a scatterplot or a pair plot show the relationship between features “user_reviews” and “critic_reviews”. Find the Pearson's correlation coefficient(r) between the 2 features. </w:t>
      </w:r>
      <w:r w:rsidR="00C92E09">
        <w:br/>
      </w:r>
      <w:r w:rsidR="00BC7A18">
        <w:rPr>
          <w:noProof/>
        </w:rPr>
        <w:drawing>
          <wp:inline distT="0" distB="0" distL="0" distR="0" wp14:anchorId="01A7E1BF" wp14:editId="7F7B6A48">
            <wp:extent cx="5267325" cy="3250692"/>
            <wp:effectExtent l="0" t="0" r="0" b="6985"/>
            <wp:docPr id="12680807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492" cy="32520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92E09">
        <w:br/>
      </w:r>
      <w:r w:rsidR="00C92E09">
        <w:br/>
      </w:r>
      <w:r w:rsidR="00C92E09">
        <w:br/>
      </w:r>
    </w:p>
    <w:p w14:paraId="7EB0A2F4" w14:textId="3C026347" w:rsidR="00C92E09" w:rsidRDefault="003E6D92" w:rsidP="003E6D92">
      <w:pPr>
        <w:pStyle w:val="ListParagraph"/>
        <w:numPr>
          <w:ilvl w:val="0"/>
          <w:numId w:val="11"/>
        </w:numPr>
        <w:spacing w:before="240" w:after="0" w:line="360" w:lineRule="auto"/>
      </w:pPr>
      <w:r w:rsidRPr="003E6D92">
        <w:lastRenderedPageBreak/>
        <w:t xml:space="preserve"> Plot the average “duration” per “certificate” feature. In other words, x-axis would be “certificate” and the y-axes would be the average duration. </w:t>
      </w:r>
      <w:r w:rsidR="00C92E09">
        <w:br/>
      </w:r>
      <w:r w:rsidR="00506A0D" w:rsidRPr="00506A0D">
        <w:drawing>
          <wp:inline distT="0" distB="0" distL="0" distR="0" wp14:anchorId="42A77AED" wp14:editId="2CFE5FF4">
            <wp:extent cx="5943600" cy="1458595"/>
            <wp:effectExtent l="0" t="0" r="0" b="8255"/>
            <wp:docPr id="106043300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433000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2E09">
        <w:br/>
      </w:r>
      <w:r w:rsidR="00C92E09">
        <w:br/>
      </w:r>
      <w:r w:rsidR="00C92E09">
        <w:br/>
      </w:r>
    </w:p>
    <w:p w14:paraId="2793380F" w14:textId="54417E60" w:rsidR="00C92E09" w:rsidRDefault="003E6D92" w:rsidP="003E6D92">
      <w:pPr>
        <w:pStyle w:val="ListParagraph"/>
        <w:numPr>
          <w:ilvl w:val="0"/>
          <w:numId w:val="11"/>
        </w:numPr>
        <w:spacing w:before="240" w:after="0" w:line="360" w:lineRule="auto"/>
      </w:pPr>
      <w:r w:rsidRPr="003E6D92">
        <w:t xml:space="preserve">Plot a histogram for the “genre” feature. Note that the field “genre” needs to be split first to find the frequency for each individual genre type; “Comedy”, “Romance”, “Action” etc. (Hint: Functions like “strsplit” in R or “split” in Python can be used) </w:t>
      </w:r>
      <w:r w:rsidR="00C92E09">
        <w:br/>
      </w:r>
      <w:r w:rsidR="00506A0D">
        <w:rPr>
          <w:noProof/>
        </w:rPr>
        <w:drawing>
          <wp:inline distT="0" distB="0" distL="0" distR="0" wp14:anchorId="4FEA190A" wp14:editId="749DFE27">
            <wp:extent cx="5172075" cy="3191909"/>
            <wp:effectExtent l="0" t="0" r="0" b="8890"/>
            <wp:docPr id="59198802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062" cy="31937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92E09">
        <w:br/>
      </w:r>
      <w:r w:rsidR="00506A0D">
        <w:rPr>
          <w:noProof/>
        </w:rPr>
        <w:lastRenderedPageBreak/>
        <w:drawing>
          <wp:inline distT="0" distB="0" distL="0" distR="0" wp14:anchorId="6F548532" wp14:editId="6F2A6F21">
            <wp:extent cx="5353050" cy="3303597"/>
            <wp:effectExtent l="0" t="0" r="0" b="0"/>
            <wp:docPr id="10338056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8608" cy="3307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C92E09">
        <w:br/>
      </w:r>
      <w:r w:rsidR="00C92E09">
        <w:br/>
      </w:r>
    </w:p>
    <w:p w14:paraId="33848BBE" w14:textId="77777777" w:rsidR="00C92E09" w:rsidRDefault="00C92E09" w:rsidP="00C92E09">
      <w:pPr>
        <w:pStyle w:val="ListParagraph"/>
        <w:spacing w:before="240" w:after="0" w:line="360" w:lineRule="auto"/>
      </w:pPr>
    </w:p>
    <w:p w14:paraId="424225D5" w14:textId="77777777" w:rsidR="00C92E09" w:rsidRDefault="003E6D92" w:rsidP="00C92E09">
      <w:pPr>
        <w:spacing w:before="240" w:after="0" w:line="360" w:lineRule="auto"/>
        <w:ind w:left="360"/>
      </w:pPr>
      <w:r w:rsidRPr="003E6D92">
        <w:t xml:space="preserve">Part 2: Model Building </w:t>
      </w:r>
    </w:p>
    <w:p w14:paraId="2886D69B" w14:textId="77777777" w:rsidR="005C6AFE" w:rsidRDefault="005C6AFE" w:rsidP="005C6AFE">
      <w:pPr>
        <w:pStyle w:val="ListParagraph"/>
        <w:spacing w:before="240" w:after="0" w:line="360" w:lineRule="auto"/>
      </w:pPr>
      <w:r>
        <w:t>Call:</w:t>
      </w:r>
    </w:p>
    <w:p w14:paraId="57E3C7BB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rpart(formula = Oscar_Best_Picture_won ~ rate + awards_wins + </w:t>
      </w:r>
    </w:p>
    <w:p w14:paraId="58723F74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Golden_Globes_won, data = train_data)</w:t>
      </w:r>
    </w:p>
    <w:p w14:paraId="31F91BE9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n= 1183 </w:t>
      </w:r>
    </w:p>
    <w:p w14:paraId="3CB07A29" w14:textId="77777777" w:rsidR="005C6AFE" w:rsidRDefault="005C6AFE" w:rsidP="005C6AFE">
      <w:pPr>
        <w:pStyle w:val="ListParagraph"/>
        <w:spacing w:before="240" w:after="0" w:line="360" w:lineRule="auto"/>
      </w:pPr>
    </w:p>
    <w:p w14:paraId="594B396E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    CP nsplit rel error    xerror      xstd</w:t>
      </w:r>
    </w:p>
    <w:p w14:paraId="35E71631" w14:textId="77777777" w:rsidR="005C6AFE" w:rsidRDefault="005C6AFE" w:rsidP="005C6AFE">
      <w:pPr>
        <w:pStyle w:val="ListParagraph"/>
        <w:spacing w:before="240" w:after="0" w:line="360" w:lineRule="auto"/>
      </w:pPr>
      <w:r>
        <w:t>1 0.24408610      0 1.0000000 1.0021883 0.2307674</w:t>
      </w:r>
    </w:p>
    <w:p w14:paraId="7D4B187C" w14:textId="77777777" w:rsidR="005C6AFE" w:rsidRDefault="005C6AFE" w:rsidP="005C6AFE">
      <w:pPr>
        <w:pStyle w:val="ListParagraph"/>
        <w:spacing w:before="240" w:after="0" w:line="360" w:lineRule="auto"/>
      </w:pPr>
      <w:r>
        <w:t>2 0.05976529      1 0.7559139 0.9273356 0.1928155</w:t>
      </w:r>
    </w:p>
    <w:p w14:paraId="44F74036" w14:textId="77777777" w:rsidR="005C6AFE" w:rsidRDefault="005C6AFE" w:rsidP="005C6AFE">
      <w:pPr>
        <w:pStyle w:val="ListParagraph"/>
        <w:spacing w:before="240" w:after="0" w:line="360" w:lineRule="auto"/>
      </w:pPr>
      <w:r>
        <w:t>3 0.05626739      2 0.6961486 0.9425111 0.1802626</w:t>
      </w:r>
    </w:p>
    <w:p w14:paraId="5C673880" w14:textId="77777777" w:rsidR="005C6AFE" w:rsidRDefault="005C6AFE" w:rsidP="005C6AFE">
      <w:pPr>
        <w:pStyle w:val="ListParagraph"/>
        <w:spacing w:before="240" w:after="0" w:line="360" w:lineRule="auto"/>
      </w:pPr>
      <w:r>
        <w:t>4 0.01485802      3 0.6398812 0.9805908 0.1823363</w:t>
      </w:r>
    </w:p>
    <w:p w14:paraId="7EEF5B04" w14:textId="77777777" w:rsidR="005C6AFE" w:rsidRDefault="005C6AFE" w:rsidP="005C6AFE">
      <w:pPr>
        <w:pStyle w:val="ListParagraph"/>
        <w:spacing w:before="240" w:after="0" w:line="360" w:lineRule="auto"/>
      </w:pPr>
      <w:r>
        <w:t>5 0.01000000      4 0.6250232 0.9611623 0.1815757</w:t>
      </w:r>
    </w:p>
    <w:p w14:paraId="3F83A476" w14:textId="77777777" w:rsidR="005C6AFE" w:rsidRDefault="005C6AFE" w:rsidP="005C6AFE">
      <w:pPr>
        <w:pStyle w:val="ListParagraph"/>
        <w:spacing w:before="240" w:after="0" w:line="360" w:lineRule="auto"/>
      </w:pPr>
    </w:p>
    <w:p w14:paraId="38490E05" w14:textId="77777777" w:rsidR="005C6AFE" w:rsidRDefault="005C6AFE" w:rsidP="005C6AFE">
      <w:pPr>
        <w:pStyle w:val="ListParagraph"/>
        <w:spacing w:before="240" w:after="0" w:line="360" w:lineRule="auto"/>
      </w:pPr>
      <w:r>
        <w:t>Variable importance</w:t>
      </w:r>
    </w:p>
    <w:p w14:paraId="65ABB6C6" w14:textId="77777777" w:rsidR="005C6AFE" w:rsidRDefault="005C6AFE" w:rsidP="005C6AFE">
      <w:pPr>
        <w:pStyle w:val="ListParagraph"/>
        <w:spacing w:before="240" w:after="0" w:line="360" w:lineRule="auto"/>
      </w:pPr>
      <w:r>
        <w:lastRenderedPageBreak/>
        <w:t xml:space="preserve">      awards_wins Golden_Globes_won              rate </w:t>
      </w:r>
    </w:p>
    <w:p w14:paraId="078FA56C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         76                16                 8 </w:t>
      </w:r>
    </w:p>
    <w:p w14:paraId="2CC9CB65" w14:textId="77777777" w:rsidR="005C6AFE" w:rsidRDefault="005C6AFE" w:rsidP="005C6AFE">
      <w:pPr>
        <w:pStyle w:val="ListParagraph"/>
        <w:spacing w:before="240" w:after="0" w:line="360" w:lineRule="auto"/>
      </w:pPr>
    </w:p>
    <w:p w14:paraId="548CAD25" w14:textId="77777777" w:rsidR="005C6AFE" w:rsidRDefault="005C6AFE" w:rsidP="005C6AFE">
      <w:pPr>
        <w:pStyle w:val="ListParagraph"/>
        <w:spacing w:before="240" w:after="0" w:line="360" w:lineRule="auto"/>
      </w:pPr>
      <w:r>
        <w:t>Node number 1: 1183 observations,    complexity param=0.2440861</w:t>
      </w:r>
    </w:p>
    <w:p w14:paraId="33DB3AE9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01521555, MSE=0.01498404 </w:t>
      </w:r>
    </w:p>
    <w:p w14:paraId="7C6FC7A5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left son=2 (1161 obs) right son=3 (22 obs)</w:t>
      </w:r>
    </w:p>
    <w:p w14:paraId="674AFE53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Primary splits:</w:t>
      </w:r>
    </w:p>
    <w:p w14:paraId="430B99E2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awards_wins       &lt; 25.5 to the left,  improve=0.24408610, (0 missing)</w:t>
      </w:r>
    </w:p>
    <w:p w14:paraId="2F1B43E0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1.5  to the left,  improve=0.11826430, (0 missing)</w:t>
      </w:r>
    </w:p>
    <w:p w14:paraId="4407BADF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7.95 to the left,  improve=0.05043795, (0 missing)</w:t>
      </w:r>
    </w:p>
    <w:p w14:paraId="7798D653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Surrogate splits:</w:t>
      </w:r>
    </w:p>
    <w:p w14:paraId="3D631BC6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3.5  to the left,  agree=0.984, adj=0.136, (0 split)</w:t>
      </w:r>
    </w:p>
    <w:p w14:paraId="1E2D4AE1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8.75 to the left,  agree=0.983, adj=0.091, (0 split)</w:t>
      </w:r>
    </w:p>
    <w:p w14:paraId="4A9E6C4F" w14:textId="77777777" w:rsidR="005C6AFE" w:rsidRDefault="005C6AFE" w:rsidP="005C6AFE">
      <w:pPr>
        <w:pStyle w:val="ListParagraph"/>
        <w:spacing w:before="240" w:after="0" w:line="360" w:lineRule="auto"/>
      </w:pPr>
    </w:p>
    <w:p w14:paraId="3AADF2FC" w14:textId="77777777" w:rsidR="005C6AFE" w:rsidRDefault="005C6AFE" w:rsidP="005C6AFE">
      <w:pPr>
        <w:pStyle w:val="ListParagraph"/>
        <w:spacing w:before="240" w:after="0" w:line="360" w:lineRule="auto"/>
      </w:pPr>
      <w:r>
        <w:t>Node number 2: 1161 observations,    complexity param=0.05976529</w:t>
      </w:r>
    </w:p>
    <w:p w14:paraId="3E4F70AF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006890612, MSE=0.006843131 </w:t>
      </w:r>
    </w:p>
    <w:p w14:paraId="08A2B9D3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left son=4 (1117 obs) right son=5 (44 obs)</w:t>
      </w:r>
    </w:p>
    <w:p w14:paraId="65BF9BBB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Primary splits:</w:t>
      </w:r>
    </w:p>
    <w:p w14:paraId="02C64B19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awards_wins       &lt; 14.5 to the left,  improve=0.13334470, (0 missing)</w:t>
      </w:r>
    </w:p>
    <w:p w14:paraId="0C3BC2B8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1.5  to the left,  improve=0.07273917, (0 missing)</w:t>
      </w:r>
    </w:p>
    <w:p w14:paraId="6BA9CF01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8.05 to the left,  improve=0.03248562, (0 missing)</w:t>
      </w:r>
    </w:p>
    <w:p w14:paraId="6C77591B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Surrogate splits:</w:t>
      </w:r>
    </w:p>
    <w:p w14:paraId="39A24630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2.5  to the left,  agree=0.972, adj=0.250, (0 split)</w:t>
      </w:r>
    </w:p>
    <w:p w14:paraId="216B7023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8.65 to the left,  agree=0.964, adj=0.045, (0 split)</w:t>
      </w:r>
    </w:p>
    <w:p w14:paraId="31B9BA3E" w14:textId="77777777" w:rsidR="005C6AFE" w:rsidRDefault="005C6AFE" w:rsidP="005C6AFE">
      <w:pPr>
        <w:pStyle w:val="ListParagraph"/>
        <w:spacing w:before="240" w:after="0" w:line="360" w:lineRule="auto"/>
      </w:pPr>
    </w:p>
    <w:p w14:paraId="3D2AB9F6" w14:textId="77777777" w:rsidR="005C6AFE" w:rsidRDefault="005C6AFE" w:rsidP="005C6AFE">
      <w:pPr>
        <w:pStyle w:val="ListParagraph"/>
        <w:spacing w:before="240" w:after="0" w:line="360" w:lineRule="auto"/>
      </w:pPr>
      <w:r>
        <w:t>Node number 3: 22 observations,    complexity param=0.05626739</w:t>
      </w:r>
    </w:p>
    <w:p w14:paraId="2B2CD940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4545455, MSE=0.2479339 </w:t>
      </w:r>
    </w:p>
    <w:p w14:paraId="72973FA4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left son=6 (7 obs) right son=7 (15 obs)</w:t>
      </w:r>
    </w:p>
    <w:p w14:paraId="2F717D27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Primary splits:</w:t>
      </w:r>
    </w:p>
    <w:p w14:paraId="2FDAFD56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awards_wins       &lt; 38   to the right, improve=0.18285710, (0 missing)</w:t>
      </w:r>
    </w:p>
    <w:p w14:paraId="7F35A09C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7.95 to the left,  improve=0.04102564, (0 missing)</w:t>
      </w:r>
    </w:p>
    <w:p w14:paraId="475F6EBE" w14:textId="77777777" w:rsidR="005C6AFE" w:rsidRDefault="005C6AFE" w:rsidP="005C6AFE">
      <w:pPr>
        <w:pStyle w:val="ListParagraph"/>
        <w:spacing w:before="240" w:after="0" w:line="360" w:lineRule="auto"/>
      </w:pPr>
      <w:r>
        <w:lastRenderedPageBreak/>
        <w:t xml:space="preserve">      Golden_Globes_won &lt; 1.5  to the left,  improve=0.01000000, (0 missing)</w:t>
      </w:r>
    </w:p>
    <w:p w14:paraId="3328426B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Surrogate splits:</w:t>
      </w:r>
    </w:p>
    <w:p w14:paraId="2A88E315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2.5  to the right, agree=0.818, adj=0.429, (0 split)</w:t>
      </w:r>
    </w:p>
    <w:p w14:paraId="607C58CB" w14:textId="77777777" w:rsidR="005C6AFE" w:rsidRDefault="005C6AFE" w:rsidP="005C6AFE">
      <w:pPr>
        <w:pStyle w:val="ListParagraph"/>
        <w:spacing w:before="240" w:after="0" w:line="360" w:lineRule="auto"/>
      </w:pPr>
    </w:p>
    <w:p w14:paraId="1D675E7B" w14:textId="77777777" w:rsidR="005C6AFE" w:rsidRDefault="005C6AFE" w:rsidP="005C6AFE">
      <w:pPr>
        <w:pStyle w:val="ListParagraph"/>
        <w:spacing w:before="240" w:after="0" w:line="360" w:lineRule="auto"/>
      </w:pPr>
      <w:r>
        <w:t>Node number 4: 1117 observations</w:t>
      </w:r>
    </w:p>
    <w:p w14:paraId="21A05C64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0008952551, MSE=0.0008944537 </w:t>
      </w:r>
    </w:p>
    <w:p w14:paraId="20053BA7" w14:textId="77777777" w:rsidR="005C6AFE" w:rsidRDefault="005C6AFE" w:rsidP="005C6AFE">
      <w:pPr>
        <w:pStyle w:val="ListParagraph"/>
        <w:spacing w:before="240" w:after="0" w:line="360" w:lineRule="auto"/>
      </w:pPr>
    </w:p>
    <w:p w14:paraId="03CE288C" w14:textId="77777777" w:rsidR="005C6AFE" w:rsidRDefault="005C6AFE" w:rsidP="005C6AFE">
      <w:pPr>
        <w:pStyle w:val="ListParagraph"/>
        <w:spacing w:before="240" w:after="0" w:line="360" w:lineRule="auto"/>
      </w:pPr>
      <w:r>
        <w:t>Node number 5: 44 observations,    complexity param=0.01485802</w:t>
      </w:r>
    </w:p>
    <w:p w14:paraId="16F64327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1590909, MSE=0.133781 </w:t>
      </w:r>
    </w:p>
    <w:p w14:paraId="007ADCCE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left son=10 (29 obs) right son=11 (15 obs)</w:t>
      </w:r>
    </w:p>
    <w:p w14:paraId="04756FB4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Primary splits:</w:t>
      </w:r>
    </w:p>
    <w:p w14:paraId="284B0DF5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rate              &lt; 8.05 to the left,  improve=0.04474327, (0 missing)</w:t>
      </w:r>
    </w:p>
    <w:p w14:paraId="62632C81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awards_wins       &lt; 19.5 to the right, improve=0.03985108, (0 missing)</w:t>
      </w:r>
    </w:p>
    <w:p w14:paraId="11AF29C5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1.5  to the left,  improve=0.01042471, (0 missing)</w:t>
      </w:r>
    </w:p>
    <w:p w14:paraId="07E21EB8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Surrogate splits:</w:t>
      </w:r>
    </w:p>
    <w:p w14:paraId="08C13C82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awards_wins       &lt; 24.5 to the left,  agree=0.727, adj=0.200, (0 split)</w:t>
      </w:r>
    </w:p>
    <w:p w14:paraId="783AFB86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    Golden_Globes_won &lt; 3.5  to the left,  agree=0.705, adj=0.133, (0 split)</w:t>
      </w:r>
    </w:p>
    <w:p w14:paraId="09D03BA5" w14:textId="77777777" w:rsidR="005C6AFE" w:rsidRDefault="005C6AFE" w:rsidP="005C6AFE">
      <w:pPr>
        <w:pStyle w:val="ListParagraph"/>
        <w:spacing w:before="240" w:after="0" w:line="360" w:lineRule="auto"/>
      </w:pPr>
    </w:p>
    <w:p w14:paraId="148CD514" w14:textId="77777777" w:rsidR="005C6AFE" w:rsidRDefault="005C6AFE" w:rsidP="005C6AFE">
      <w:pPr>
        <w:pStyle w:val="ListParagraph"/>
        <w:spacing w:before="240" w:after="0" w:line="360" w:lineRule="auto"/>
      </w:pPr>
      <w:r>
        <w:t>Node number 6: 7 observations</w:t>
      </w:r>
    </w:p>
    <w:p w14:paraId="79D71337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1428571, MSE=0.122449 </w:t>
      </w:r>
    </w:p>
    <w:p w14:paraId="4B09129A" w14:textId="77777777" w:rsidR="005C6AFE" w:rsidRDefault="005C6AFE" w:rsidP="005C6AFE">
      <w:pPr>
        <w:pStyle w:val="ListParagraph"/>
        <w:spacing w:before="240" w:after="0" w:line="360" w:lineRule="auto"/>
      </w:pPr>
    </w:p>
    <w:p w14:paraId="361B6DE5" w14:textId="77777777" w:rsidR="005C6AFE" w:rsidRDefault="005C6AFE" w:rsidP="005C6AFE">
      <w:pPr>
        <w:pStyle w:val="ListParagraph"/>
        <w:spacing w:before="240" w:after="0" w:line="360" w:lineRule="auto"/>
      </w:pPr>
      <w:r>
        <w:t>Node number 7: 15 observations</w:t>
      </w:r>
    </w:p>
    <w:p w14:paraId="5553BCC3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6, MSE=0.24 </w:t>
      </w:r>
    </w:p>
    <w:p w14:paraId="087D6520" w14:textId="77777777" w:rsidR="005C6AFE" w:rsidRDefault="005C6AFE" w:rsidP="005C6AFE">
      <w:pPr>
        <w:pStyle w:val="ListParagraph"/>
        <w:spacing w:before="240" w:after="0" w:line="360" w:lineRule="auto"/>
      </w:pPr>
    </w:p>
    <w:p w14:paraId="4D9D3FC3" w14:textId="77777777" w:rsidR="005C6AFE" w:rsidRDefault="005C6AFE" w:rsidP="005C6AFE">
      <w:pPr>
        <w:pStyle w:val="ListParagraph"/>
        <w:spacing w:before="240" w:after="0" w:line="360" w:lineRule="auto"/>
      </w:pPr>
      <w:r>
        <w:t>Node number 10: 29 observations</w:t>
      </w:r>
    </w:p>
    <w:p w14:paraId="24A3EC17" w14:textId="77777777" w:rsidR="005C6AFE" w:rsidRDefault="005C6AFE" w:rsidP="005C6AFE">
      <w:pPr>
        <w:pStyle w:val="ListParagraph"/>
        <w:spacing w:before="240" w:after="0" w:line="360" w:lineRule="auto"/>
      </w:pPr>
      <w:r>
        <w:t xml:space="preserve">  mean=0.1034483, MSE=0.09274673 </w:t>
      </w:r>
    </w:p>
    <w:p w14:paraId="3FA4F670" w14:textId="77777777" w:rsidR="005C6AFE" w:rsidRDefault="005C6AFE" w:rsidP="005C6AFE">
      <w:pPr>
        <w:pStyle w:val="ListParagraph"/>
        <w:spacing w:before="240" w:after="0" w:line="360" w:lineRule="auto"/>
      </w:pPr>
    </w:p>
    <w:p w14:paraId="368EF67D" w14:textId="77777777" w:rsidR="005C6AFE" w:rsidRDefault="005C6AFE" w:rsidP="005C6AFE">
      <w:pPr>
        <w:pStyle w:val="ListParagraph"/>
        <w:spacing w:before="240" w:after="0" w:line="360" w:lineRule="auto"/>
      </w:pPr>
      <w:r>
        <w:t>Node number 11: 15 observations</w:t>
      </w:r>
    </w:p>
    <w:p w14:paraId="21D9EBB3" w14:textId="11E5AE03" w:rsidR="003E6D92" w:rsidRDefault="005C6AFE" w:rsidP="005C6AFE">
      <w:pPr>
        <w:pStyle w:val="ListParagraph"/>
        <w:spacing w:before="240" w:after="0" w:line="360" w:lineRule="auto"/>
      </w:pPr>
      <w:r>
        <w:lastRenderedPageBreak/>
        <w:t xml:space="preserve">  mean=0.2666667, MSE=0.1955556</w:t>
      </w:r>
      <w:r>
        <w:br/>
      </w:r>
      <w:r>
        <w:br/>
      </w:r>
      <w:r w:rsidR="00963B13" w:rsidRPr="00963B13">
        <w:drawing>
          <wp:inline distT="0" distB="0" distL="0" distR="0" wp14:anchorId="3351676E" wp14:editId="75B93494">
            <wp:extent cx="5943600" cy="4069715"/>
            <wp:effectExtent l="0" t="0" r="0" b="6985"/>
            <wp:docPr id="11411846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118463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6D92">
      <w:foot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8CDFC" w14:textId="77777777" w:rsidR="008E27AB" w:rsidRDefault="008E27AB">
      <w:pPr>
        <w:spacing w:after="0"/>
      </w:pPr>
      <w:r>
        <w:separator/>
      </w:r>
    </w:p>
  </w:endnote>
  <w:endnote w:type="continuationSeparator" w:id="0">
    <w:p w14:paraId="731037A0" w14:textId="77777777" w:rsidR="008E27AB" w:rsidRDefault="008E27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078668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8CA0437" w14:textId="500D01C3" w:rsidR="00CE190B" w:rsidRDefault="00CE190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12B8BD7" w14:textId="77777777" w:rsidR="00CE190B" w:rsidRDefault="00CE19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A0D46" w14:textId="77777777" w:rsidR="008E27AB" w:rsidRDefault="008E27AB">
      <w:pPr>
        <w:spacing w:after="0"/>
      </w:pPr>
      <w:r>
        <w:separator/>
      </w:r>
    </w:p>
  </w:footnote>
  <w:footnote w:type="continuationSeparator" w:id="0">
    <w:p w14:paraId="346AE601" w14:textId="77777777" w:rsidR="008E27AB" w:rsidRDefault="008E27A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83BAF"/>
    <w:multiLevelType w:val="multilevel"/>
    <w:tmpl w:val="ACFE0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B503172"/>
    <w:multiLevelType w:val="multilevel"/>
    <w:tmpl w:val="51C8D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AD457B"/>
    <w:multiLevelType w:val="hybridMultilevel"/>
    <w:tmpl w:val="C4408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621F5"/>
    <w:multiLevelType w:val="hybridMultilevel"/>
    <w:tmpl w:val="EAF09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636D4A"/>
    <w:multiLevelType w:val="multilevel"/>
    <w:tmpl w:val="DE40B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EE3698F"/>
    <w:multiLevelType w:val="multilevel"/>
    <w:tmpl w:val="B0424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74C2354"/>
    <w:multiLevelType w:val="multilevel"/>
    <w:tmpl w:val="1A569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7746AF"/>
    <w:multiLevelType w:val="multilevel"/>
    <w:tmpl w:val="F3CC8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D143F2E"/>
    <w:multiLevelType w:val="hybridMultilevel"/>
    <w:tmpl w:val="11F2F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4F39C2"/>
    <w:multiLevelType w:val="hybridMultilevel"/>
    <w:tmpl w:val="AC4E9D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B460CC"/>
    <w:multiLevelType w:val="multilevel"/>
    <w:tmpl w:val="62B09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D73ED4"/>
    <w:multiLevelType w:val="multilevel"/>
    <w:tmpl w:val="26CE1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53891714">
    <w:abstractNumId w:val="6"/>
  </w:num>
  <w:num w:numId="2" w16cid:durableId="1424181641">
    <w:abstractNumId w:val="5"/>
  </w:num>
  <w:num w:numId="3" w16cid:durableId="443498038">
    <w:abstractNumId w:val="11"/>
  </w:num>
  <w:num w:numId="4" w16cid:durableId="640156408">
    <w:abstractNumId w:val="8"/>
  </w:num>
  <w:num w:numId="5" w16cid:durableId="226183535">
    <w:abstractNumId w:val="1"/>
  </w:num>
  <w:num w:numId="6" w16cid:durableId="234096751">
    <w:abstractNumId w:val="4"/>
  </w:num>
  <w:num w:numId="7" w16cid:durableId="1206017823">
    <w:abstractNumId w:val="0"/>
  </w:num>
  <w:num w:numId="8" w16cid:durableId="1825470471">
    <w:abstractNumId w:val="7"/>
  </w:num>
  <w:num w:numId="9" w16cid:durableId="1703898590">
    <w:abstractNumId w:val="10"/>
  </w:num>
  <w:num w:numId="10" w16cid:durableId="1312101852">
    <w:abstractNumId w:val="9"/>
  </w:num>
  <w:num w:numId="11" w16cid:durableId="1326082851">
    <w:abstractNumId w:val="2"/>
  </w:num>
  <w:num w:numId="12" w16cid:durableId="8293692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MDK2MDYyMzYxtzRQ0lEKTi0uzszPAykwrQUAlcJ2MiwAAAA="/>
    <w:docVar w:name="commondata" w:val="eyJoZGlkIjoiOWU4N2Y2MTUyMjVlNjE2OTM2ZWJhMTM4ZDRmODY1ZWQifQ=="/>
  </w:docVars>
  <w:rsids>
    <w:rsidRoot w:val="00187DCD"/>
    <w:rsid w:val="00005F56"/>
    <w:rsid w:val="000127BD"/>
    <w:rsid w:val="000A4B0B"/>
    <w:rsid w:val="000A7882"/>
    <w:rsid w:val="000E6D2B"/>
    <w:rsid w:val="000F6BF3"/>
    <w:rsid w:val="00171871"/>
    <w:rsid w:val="00182FDE"/>
    <w:rsid w:val="00187DCD"/>
    <w:rsid w:val="001B474B"/>
    <w:rsid w:val="001D63C7"/>
    <w:rsid w:val="001E3D67"/>
    <w:rsid w:val="00230AFA"/>
    <w:rsid w:val="0026202C"/>
    <w:rsid w:val="00262F8B"/>
    <w:rsid w:val="00296A83"/>
    <w:rsid w:val="002A09F5"/>
    <w:rsid w:val="002A4E26"/>
    <w:rsid w:val="002D32F1"/>
    <w:rsid w:val="00313BF4"/>
    <w:rsid w:val="00327B6F"/>
    <w:rsid w:val="00346057"/>
    <w:rsid w:val="00347A06"/>
    <w:rsid w:val="003B26D7"/>
    <w:rsid w:val="003E34EC"/>
    <w:rsid w:val="003E6D92"/>
    <w:rsid w:val="003F1A23"/>
    <w:rsid w:val="003F483A"/>
    <w:rsid w:val="003F4976"/>
    <w:rsid w:val="00411A94"/>
    <w:rsid w:val="00413BAB"/>
    <w:rsid w:val="0041525E"/>
    <w:rsid w:val="00435259"/>
    <w:rsid w:val="00464661"/>
    <w:rsid w:val="0047350D"/>
    <w:rsid w:val="0049482C"/>
    <w:rsid w:val="005017C5"/>
    <w:rsid w:val="00506A0D"/>
    <w:rsid w:val="00525C5E"/>
    <w:rsid w:val="00593B5F"/>
    <w:rsid w:val="00595C92"/>
    <w:rsid w:val="005B6B8B"/>
    <w:rsid w:val="005C6AFE"/>
    <w:rsid w:val="005E0E4E"/>
    <w:rsid w:val="005E482F"/>
    <w:rsid w:val="00610E8D"/>
    <w:rsid w:val="006231CE"/>
    <w:rsid w:val="00650366"/>
    <w:rsid w:val="00672917"/>
    <w:rsid w:val="00675B34"/>
    <w:rsid w:val="00690D9F"/>
    <w:rsid w:val="006B3848"/>
    <w:rsid w:val="006B7C10"/>
    <w:rsid w:val="00713335"/>
    <w:rsid w:val="00722B23"/>
    <w:rsid w:val="00745320"/>
    <w:rsid w:val="00773576"/>
    <w:rsid w:val="00793FAD"/>
    <w:rsid w:val="007A42B2"/>
    <w:rsid w:val="0080102A"/>
    <w:rsid w:val="00824EFF"/>
    <w:rsid w:val="008608B6"/>
    <w:rsid w:val="008715B2"/>
    <w:rsid w:val="00883F47"/>
    <w:rsid w:val="008B1DAC"/>
    <w:rsid w:val="008D4ACB"/>
    <w:rsid w:val="008E27AB"/>
    <w:rsid w:val="008E534E"/>
    <w:rsid w:val="008F6989"/>
    <w:rsid w:val="009078C0"/>
    <w:rsid w:val="009228BB"/>
    <w:rsid w:val="00963B13"/>
    <w:rsid w:val="009F7276"/>
    <w:rsid w:val="00A05C64"/>
    <w:rsid w:val="00A06D0C"/>
    <w:rsid w:val="00A3330B"/>
    <w:rsid w:val="00AB3EA0"/>
    <w:rsid w:val="00AC22ED"/>
    <w:rsid w:val="00B31F63"/>
    <w:rsid w:val="00B57462"/>
    <w:rsid w:val="00BC7A18"/>
    <w:rsid w:val="00BD1441"/>
    <w:rsid w:val="00BD74B3"/>
    <w:rsid w:val="00BE4A41"/>
    <w:rsid w:val="00C15AE3"/>
    <w:rsid w:val="00C70E36"/>
    <w:rsid w:val="00C72B1C"/>
    <w:rsid w:val="00C92E09"/>
    <w:rsid w:val="00C93323"/>
    <w:rsid w:val="00CC4537"/>
    <w:rsid w:val="00CE190B"/>
    <w:rsid w:val="00CE39DF"/>
    <w:rsid w:val="00CF44BB"/>
    <w:rsid w:val="00D73326"/>
    <w:rsid w:val="00D92F34"/>
    <w:rsid w:val="00DB42B4"/>
    <w:rsid w:val="00E062A6"/>
    <w:rsid w:val="00E07C2F"/>
    <w:rsid w:val="00E257FF"/>
    <w:rsid w:val="00E40DF2"/>
    <w:rsid w:val="00E42616"/>
    <w:rsid w:val="00E63B15"/>
    <w:rsid w:val="00EA0C6E"/>
    <w:rsid w:val="00EF3300"/>
    <w:rsid w:val="00F4118A"/>
    <w:rsid w:val="00F64701"/>
    <w:rsid w:val="00F6665B"/>
    <w:rsid w:val="00FA3E7B"/>
    <w:rsid w:val="00FB3268"/>
    <w:rsid w:val="00FC3F3F"/>
    <w:rsid w:val="00FD173D"/>
    <w:rsid w:val="00FE7F44"/>
    <w:rsid w:val="74630C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14FA2"/>
  <w15:docId w15:val="{3D84359B-8F35-43B0-9D07-85BE190B3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footer" w:uiPriority="99"/>
    <w:lsdException w:name="caption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40DF2"/>
    <w:pPr>
      <w:spacing w:after="200"/>
    </w:pPr>
    <w:rPr>
      <w:sz w:val="24"/>
      <w:szCs w:val="24"/>
      <w:lang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Caption">
    <w:name w:val="caption"/>
    <w:basedOn w:val="Normal"/>
    <w:next w:val="Normal"/>
    <w:qFormat/>
    <w:pPr>
      <w:spacing w:after="120"/>
    </w:pPr>
    <w:rPr>
      <w:i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DefaultParagraphFont"/>
    <w:rPr>
      <w:color w:val="4F81BD" w:themeColor="accent1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customStyle="1" w:styleId="BodyTextChar">
    <w:name w:val="Body Text Char"/>
    <w:basedOn w:val="DefaultParagraphFont"/>
    <w:link w:val="BodyText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BodyTextChar"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rsid w:val="00C72B1C"/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99"/>
    <w:unhideWhenUsed/>
    <w:rsid w:val="00525C5E"/>
    <w:pPr>
      <w:ind w:left="720"/>
      <w:contextualSpacing/>
    </w:pPr>
  </w:style>
  <w:style w:type="paragraph" w:styleId="Header">
    <w:name w:val="header"/>
    <w:basedOn w:val="Normal"/>
    <w:link w:val="HeaderChar"/>
    <w:rsid w:val="00CE19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E190B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CE19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E190B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3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.zihan1@northeastern.edu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0</Pages>
  <Words>1193</Words>
  <Characters>5217</Characters>
  <Application>Microsoft Office Word</Application>
  <DocSecurity>0</DocSecurity>
  <Lines>108</Lines>
  <Paragraphs>34</Paragraphs>
  <ScaleCrop>false</ScaleCrop>
  <Company/>
  <LinksUpToDate>false</LinksUpToDate>
  <CharactersWithSpaces>6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</dc:title>
  <dc:creator>Absolutely</dc:creator>
  <cp:lastModifiedBy>MSN 2017</cp:lastModifiedBy>
  <cp:revision>104</cp:revision>
  <dcterms:created xsi:type="dcterms:W3CDTF">2023-07-27T03:41:00Z</dcterms:created>
  <dcterms:modified xsi:type="dcterms:W3CDTF">2023-08-11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6</vt:lpwstr>
  </property>
  <property fmtid="{D5CDD505-2E9C-101B-9397-08002B2CF9AE}" pid="3" name="output">
    <vt:lpwstr/>
  </property>
  <property fmtid="{D5CDD505-2E9C-101B-9397-08002B2CF9AE}" pid="4" name="KSOProductBuildVer">
    <vt:lpwstr>2052-11.1.0.14309</vt:lpwstr>
  </property>
  <property fmtid="{D5CDD505-2E9C-101B-9397-08002B2CF9AE}" pid="5" name="ICV">
    <vt:lpwstr>DEC3FDF641AE42938B3B656FA4133D47_13</vt:lpwstr>
  </property>
  <property fmtid="{D5CDD505-2E9C-101B-9397-08002B2CF9AE}" pid="6" name="GrammarlyDocumentId">
    <vt:lpwstr>e208339b10bd3c0163ca5e478f747965b78f8ca9f62bab2c18265b9a8173e8f0</vt:lpwstr>
  </property>
</Properties>
</file>